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E5FB67" w14:textId="77777777" w:rsidR="00240327" w:rsidRDefault="00240327">
      <w:pPr>
        <w:rPr>
          <w:rFonts w:ascii="Roboto" w:hAnsi="Roboto"/>
          <w:color w:val="131313"/>
          <w:sz w:val="21"/>
          <w:szCs w:val="21"/>
        </w:rPr>
      </w:pPr>
    </w:p>
    <w:p w14:paraId="3E8188BC" w14:textId="77777777" w:rsidR="00240327" w:rsidRDefault="00240327">
      <w:pPr>
        <w:rPr>
          <w:rFonts w:ascii="Roboto" w:hAnsi="Roboto"/>
          <w:color w:val="131313"/>
          <w:sz w:val="21"/>
          <w:szCs w:val="21"/>
        </w:rPr>
      </w:pPr>
    </w:p>
    <w:p w14:paraId="3D872E69" w14:textId="216F6380" w:rsidR="00C95808" w:rsidRDefault="00240327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 xml:space="preserve">Percentiles and Quartiles </w:t>
      </w:r>
      <w:r w:rsidR="00FA502E">
        <w:rPr>
          <w:rFonts w:ascii="Roboto" w:hAnsi="Roboto"/>
          <w:color w:val="131313"/>
          <w:sz w:val="21"/>
          <w:szCs w:val="21"/>
        </w:rPr>
        <w:t>(Find</w:t>
      </w:r>
      <w:r>
        <w:rPr>
          <w:rFonts w:ascii="Roboto" w:hAnsi="Roboto"/>
          <w:color w:val="131313"/>
          <w:sz w:val="21"/>
          <w:szCs w:val="21"/>
        </w:rPr>
        <w:t xml:space="preserve"> out</w:t>
      </w:r>
      <w:r w:rsidR="00FA502E">
        <w:rPr>
          <w:rFonts w:ascii="Roboto" w:hAnsi="Roboto"/>
          <w:color w:val="131313"/>
          <w:sz w:val="21"/>
          <w:szCs w:val="21"/>
        </w:rPr>
        <w:t xml:space="preserve">liers)  </w:t>
      </w:r>
    </w:p>
    <w:p w14:paraId="0E3F57E3" w14:textId="77777777" w:rsidR="00FA502E" w:rsidRDefault="00FA502E">
      <w:pPr>
        <w:rPr>
          <w:rFonts w:ascii="Roboto" w:hAnsi="Roboto"/>
          <w:color w:val="131313"/>
          <w:sz w:val="21"/>
          <w:szCs w:val="21"/>
        </w:rPr>
      </w:pPr>
    </w:p>
    <w:p w14:paraId="47C52827" w14:textId="65A2AE54" w:rsidR="00FA502E" w:rsidRDefault="00FA502E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>Prior to percentile</w:t>
      </w:r>
      <w:r w:rsidR="00FF0B6E">
        <w:rPr>
          <w:rFonts w:ascii="Roboto" w:hAnsi="Roboto"/>
          <w:color w:val="131313"/>
          <w:sz w:val="21"/>
          <w:szCs w:val="21"/>
        </w:rPr>
        <w:t xml:space="preserve">, you </w:t>
      </w:r>
      <w:r w:rsidR="004825DE">
        <w:rPr>
          <w:rFonts w:ascii="Roboto" w:hAnsi="Roboto"/>
          <w:color w:val="131313"/>
          <w:sz w:val="21"/>
          <w:szCs w:val="21"/>
        </w:rPr>
        <w:t>must</w:t>
      </w:r>
      <w:r w:rsidR="00FF0B6E">
        <w:rPr>
          <w:rFonts w:ascii="Roboto" w:hAnsi="Roboto"/>
          <w:color w:val="131313"/>
          <w:sz w:val="21"/>
          <w:szCs w:val="21"/>
        </w:rPr>
        <w:t xml:space="preserve"> know percentage</w:t>
      </w:r>
      <w:r w:rsidR="004825DE">
        <w:rPr>
          <w:rFonts w:ascii="Roboto" w:hAnsi="Roboto"/>
          <w:color w:val="131313"/>
          <w:sz w:val="21"/>
          <w:szCs w:val="21"/>
        </w:rPr>
        <w:t>.</w:t>
      </w:r>
    </w:p>
    <w:p w14:paraId="0FA76EB7" w14:textId="4F5CC938" w:rsidR="004825DE" w:rsidRDefault="007E2AD7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>Percentage:</w:t>
      </w:r>
      <w:r w:rsidR="004825DE">
        <w:rPr>
          <w:rFonts w:ascii="Roboto" w:hAnsi="Roboto"/>
          <w:color w:val="131313"/>
          <w:sz w:val="21"/>
          <w:szCs w:val="21"/>
        </w:rPr>
        <w:t xml:space="preserve"> 1,2,3,</w:t>
      </w:r>
      <w:r>
        <w:rPr>
          <w:rFonts w:ascii="Roboto" w:hAnsi="Roboto"/>
          <w:color w:val="131313"/>
          <w:sz w:val="21"/>
          <w:szCs w:val="21"/>
        </w:rPr>
        <w:t>4,5</w:t>
      </w:r>
    </w:p>
    <w:p w14:paraId="605DD252" w14:textId="1AA69B46" w:rsidR="007E2AD7" w:rsidRDefault="007E2AD7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>Question % of the numbers that are odd?</w:t>
      </w:r>
    </w:p>
    <w:p w14:paraId="0CFA1BDD" w14:textId="77777777" w:rsidR="00523D2B" w:rsidRDefault="00523D2B">
      <w:pPr>
        <w:rPr>
          <w:rFonts w:ascii="Roboto" w:hAnsi="Roboto"/>
          <w:color w:val="131313"/>
          <w:sz w:val="21"/>
          <w:szCs w:val="21"/>
        </w:rPr>
      </w:pPr>
    </w:p>
    <w:p w14:paraId="78AC99E9" w14:textId="757A32CE" w:rsidR="007E2AD7" w:rsidRDefault="00CD6CC8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 xml:space="preserve">% = </w:t>
      </w:r>
      <w:r w:rsidR="00523D2B">
        <w:rPr>
          <w:rFonts w:ascii="Roboto" w:hAnsi="Roboto"/>
          <w:color w:val="131313"/>
          <w:sz w:val="21"/>
          <w:szCs w:val="21"/>
        </w:rPr>
        <w:t xml:space="preserve"># of numbers that are odd/ Total Numbers </w:t>
      </w:r>
    </w:p>
    <w:p w14:paraId="3AF4446C" w14:textId="78A66749" w:rsidR="00523D2B" w:rsidRDefault="00E176D6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>3/5 =0.6 or 60 %</w:t>
      </w:r>
    </w:p>
    <w:p w14:paraId="4825F365" w14:textId="77777777" w:rsidR="00E205E0" w:rsidRDefault="00E205E0">
      <w:pPr>
        <w:rPr>
          <w:rFonts w:ascii="Roboto" w:hAnsi="Roboto"/>
          <w:color w:val="131313"/>
          <w:sz w:val="21"/>
          <w:szCs w:val="21"/>
        </w:rPr>
      </w:pPr>
    </w:p>
    <w:p w14:paraId="78439A5A" w14:textId="1C1A98DE" w:rsidR="00AD2FF7" w:rsidRDefault="00AD2FF7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 xml:space="preserve">Percentile </w:t>
      </w:r>
      <w:r w:rsidR="00D641C1">
        <w:rPr>
          <w:rFonts w:ascii="Roboto" w:hAnsi="Roboto"/>
          <w:color w:val="131313"/>
          <w:sz w:val="21"/>
          <w:szCs w:val="21"/>
        </w:rPr>
        <w:t xml:space="preserve">– Percentile is a value below which a </w:t>
      </w:r>
      <w:r w:rsidR="004A7E7B">
        <w:rPr>
          <w:rFonts w:ascii="Roboto" w:hAnsi="Roboto"/>
          <w:color w:val="131313"/>
          <w:sz w:val="21"/>
          <w:szCs w:val="21"/>
        </w:rPr>
        <w:t>certain percentage of observation lie?</w:t>
      </w:r>
    </w:p>
    <w:p w14:paraId="40933406" w14:textId="054CB47E" w:rsidR="00AB2D73" w:rsidRDefault="007001F3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noProof/>
          <w:color w:val="131313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7C7306" wp14:editId="586EB1FB">
                <wp:simplePos x="0" y="0"/>
                <wp:positionH relativeFrom="column">
                  <wp:posOffset>2179564</wp:posOffset>
                </wp:positionH>
                <wp:positionV relativeFrom="paragraph">
                  <wp:posOffset>254635</wp:posOffset>
                </wp:positionV>
                <wp:extent cx="158262" cy="181707"/>
                <wp:effectExtent l="0" t="0" r="13335" b="2794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262" cy="181707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AB5147" id="Rectangle 2" o:spid="_x0000_s1026" style="position:absolute;margin-left:171.6pt;margin-top:20.05pt;width:12.45pt;height:14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" filled="f" strokecolor="#09101d [484]" strokeweight="1pt"/>
            </w:pict>
          </mc:Fallback>
        </mc:AlternateContent>
      </w:r>
      <w:r w:rsidR="00DD6D41">
        <w:rPr>
          <w:rFonts w:ascii="Roboto" w:hAnsi="Roboto"/>
          <w:color w:val="131313"/>
          <w:sz w:val="21"/>
          <w:szCs w:val="21"/>
        </w:rPr>
        <w:t xml:space="preserve">1 </w:t>
      </w:r>
      <w:r w:rsidR="004F2FF9">
        <w:rPr>
          <w:rFonts w:ascii="Roboto" w:hAnsi="Roboto"/>
          <w:color w:val="131313"/>
          <w:sz w:val="21"/>
          <w:szCs w:val="21"/>
        </w:rPr>
        <w:t xml:space="preserve">This number is </w:t>
      </w:r>
      <w:r w:rsidR="00685FAC">
        <w:rPr>
          <w:rFonts w:ascii="Roboto" w:hAnsi="Roboto"/>
          <w:color w:val="131313"/>
          <w:sz w:val="21"/>
          <w:szCs w:val="21"/>
        </w:rPr>
        <w:t xml:space="preserve">25 Percentile </w:t>
      </w:r>
      <w:r w:rsidR="004F2FF9">
        <w:rPr>
          <w:rFonts w:ascii="Roboto" w:hAnsi="Roboto"/>
          <w:color w:val="131313"/>
          <w:sz w:val="21"/>
          <w:szCs w:val="21"/>
        </w:rPr>
        <w:t xml:space="preserve">means. </w:t>
      </w:r>
      <w:r w:rsidR="00543BA7">
        <w:rPr>
          <w:rFonts w:ascii="Roboto" w:hAnsi="Roboto"/>
          <w:color w:val="131313"/>
          <w:sz w:val="21"/>
          <w:szCs w:val="21"/>
        </w:rPr>
        <w:t>25% of entire distribution is less than that particular value.</w:t>
      </w:r>
    </w:p>
    <w:p w14:paraId="618A6CEF" w14:textId="5E0055CA" w:rsidR="005952CF" w:rsidRDefault="005952CF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 xml:space="preserve">Data set </w:t>
      </w:r>
      <w:r w:rsidR="009244DB">
        <w:rPr>
          <w:rFonts w:ascii="Roboto" w:hAnsi="Roboto"/>
          <w:color w:val="131313"/>
          <w:sz w:val="21"/>
          <w:szCs w:val="21"/>
        </w:rPr>
        <w:t>{2</w:t>
      </w:r>
      <w:r>
        <w:rPr>
          <w:rFonts w:ascii="Roboto" w:hAnsi="Roboto"/>
          <w:color w:val="131313"/>
          <w:sz w:val="21"/>
          <w:szCs w:val="21"/>
        </w:rPr>
        <w:t>,2</w:t>
      </w:r>
      <w:r w:rsidR="00013335">
        <w:rPr>
          <w:rFonts w:ascii="Roboto" w:hAnsi="Roboto"/>
          <w:color w:val="131313"/>
          <w:sz w:val="21"/>
          <w:szCs w:val="21"/>
        </w:rPr>
        <w:t>,3,4,5,5,5,6,7,8,8,8,8</w:t>
      </w:r>
      <w:r w:rsidR="00BC0FBB">
        <w:rPr>
          <w:rFonts w:ascii="Roboto" w:hAnsi="Roboto"/>
          <w:color w:val="131313"/>
          <w:sz w:val="21"/>
          <w:szCs w:val="21"/>
        </w:rPr>
        <w:t>,8</w:t>
      </w:r>
      <w:r w:rsidR="00013335">
        <w:rPr>
          <w:rFonts w:ascii="Roboto" w:hAnsi="Roboto"/>
          <w:color w:val="131313"/>
          <w:sz w:val="21"/>
          <w:szCs w:val="21"/>
        </w:rPr>
        <w:t>,9,9,10</w:t>
      </w:r>
      <w:r w:rsidR="00463FF9">
        <w:rPr>
          <w:rFonts w:ascii="Roboto" w:hAnsi="Roboto"/>
          <w:color w:val="131313"/>
          <w:sz w:val="21"/>
          <w:szCs w:val="21"/>
        </w:rPr>
        <w:t>,</w:t>
      </w:r>
      <w:r w:rsidR="00463FF9" w:rsidRPr="00BC0FBB">
        <w:rPr>
          <w:rFonts w:ascii="Roboto" w:hAnsi="Roboto"/>
          <w:color w:val="FF0000"/>
          <w:sz w:val="21"/>
          <w:szCs w:val="21"/>
        </w:rPr>
        <w:t>11</w:t>
      </w:r>
      <w:r w:rsidR="00463FF9">
        <w:rPr>
          <w:rFonts w:ascii="Roboto" w:hAnsi="Roboto"/>
          <w:color w:val="131313"/>
          <w:sz w:val="21"/>
          <w:szCs w:val="21"/>
        </w:rPr>
        <w:t>,11,12}</w:t>
      </w:r>
    </w:p>
    <w:p w14:paraId="3F29757E" w14:textId="6F9570AB" w:rsidR="00463FF9" w:rsidRDefault="00FB162E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>What is the percentile ranking o</w:t>
      </w:r>
      <w:r w:rsidR="007001F3">
        <w:rPr>
          <w:rFonts w:ascii="Roboto" w:hAnsi="Roboto"/>
          <w:color w:val="131313"/>
          <w:sz w:val="21"/>
          <w:szCs w:val="21"/>
        </w:rPr>
        <w:t>f</w:t>
      </w:r>
      <w:r>
        <w:rPr>
          <w:rFonts w:ascii="Roboto" w:hAnsi="Roboto"/>
          <w:color w:val="131313"/>
          <w:sz w:val="21"/>
          <w:szCs w:val="21"/>
        </w:rPr>
        <w:t xml:space="preserve"> 10?</w:t>
      </w:r>
    </w:p>
    <w:p w14:paraId="0D5ACB11" w14:textId="6E773B04" w:rsidR="009244DB" w:rsidRDefault="009244DB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>X=10</w:t>
      </w:r>
      <w:r w:rsidR="002B334C">
        <w:rPr>
          <w:rFonts w:ascii="Roboto" w:hAnsi="Roboto"/>
          <w:color w:val="131313"/>
          <w:sz w:val="21"/>
          <w:szCs w:val="21"/>
        </w:rPr>
        <w:t xml:space="preserve">: Sample size </w:t>
      </w:r>
      <w:r w:rsidR="00D52512">
        <w:rPr>
          <w:rFonts w:ascii="Roboto" w:hAnsi="Roboto"/>
          <w:color w:val="131313"/>
          <w:sz w:val="21"/>
          <w:szCs w:val="21"/>
        </w:rPr>
        <w:t>n= 20</w:t>
      </w:r>
    </w:p>
    <w:p w14:paraId="79FC8DF1" w14:textId="612CC42F" w:rsidR="009244DB" w:rsidRDefault="009244DB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 xml:space="preserve">Percentile Rank of x = </w:t>
      </w:r>
      <w:r w:rsidR="00790BCA">
        <w:rPr>
          <w:rFonts w:ascii="Roboto" w:hAnsi="Roboto"/>
          <w:color w:val="131313"/>
          <w:sz w:val="21"/>
          <w:szCs w:val="21"/>
        </w:rPr>
        <w:t>Number of values</w:t>
      </w:r>
      <w:r w:rsidR="005435DC">
        <w:rPr>
          <w:rFonts w:ascii="Roboto" w:hAnsi="Roboto"/>
          <w:color w:val="131313"/>
          <w:sz w:val="21"/>
          <w:szCs w:val="21"/>
        </w:rPr>
        <w:t xml:space="preserve"> below x</w:t>
      </w:r>
    </w:p>
    <w:p w14:paraId="038C2C14" w14:textId="16B08E52" w:rsidR="005435DC" w:rsidRDefault="005435DC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ab/>
      </w:r>
      <w:r>
        <w:rPr>
          <w:rFonts w:ascii="Roboto" w:hAnsi="Roboto"/>
          <w:color w:val="131313"/>
          <w:sz w:val="21"/>
          <w:szCs w:val="21"/>
        </w:rPr>
        <w:tab/>
      </w:r>
      <w:r>
        <w:rPr>
          <w:rFonts w:ascii="Roboto" w:hAnsi="Roboto"/>
          <w:color w:val="131313"/>
          <w:sz w:val="21"/>
          <w:szCs w:val="21"/>
        </w:rPr>
        <w:tab/>
      </w:r>
      <w:r w:rsidR="00EC09D4">
        <w:rPr>
          <w:rFonts w:ascii="Roboto" w:hAnsi="Roboto"/>
          <w:color w:val="131313"/>
          <w:sz w:val="21"/>
          <w:szCs w:val="21"/>
        </w:rPr>
        <w:t>-----------------------------</w:t>
      </w:r>
      <w:r w:rsidR="00790BCA">
        <w:rPr>
          <w:rFonts w:ascii="Roboto" w:hAnsi="Roboto"/>
          <w:color w:val="131313"/>
          <w:sz w:val="21"/>
          <w:szCs w:val="21"/>
        </w:rPr>
        <w:t>-------------------</w:t>
      </w:r>
      <w:r w:rsidR="00EC09D4">
        <w:rPr>
          <w:rFonts w:ascii="Roboto" w:hAnsi="Roboto"/>
          <w:color w:val="131313"/>
          <w:sz w:val="21"/>
          <w:szCs w:val="21"/>
        </w:rPr>
        <w:t xml:space="preserve"> x 100</w:t>
      </w:r>
    </w:p>
    <w:p w14:paraId="0E845748" w14:textId="0E1FEBA3" w:rsidR="00EC09D4" w:rsidRDefault="00EC09D4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ab/>
      </w:r>
      <w:r>
        <w:rPr>
          <w:rFonts w:ascii="Roboto" w:hAnsi="Roboto"/>
          <w:color w:val="131313"/>
          <w:sz w:val="21"/>
          <w:szCs w:val="21"/>
        </w:rPr>
        <w:tab/>
      </w:r>
      <w:r>
        <w:rPr>
          <w:rFonts w:ascii="Roboto" w:hAnsi="Roboto"/>
          <w:color w:val="131313"/>
          <w:sz w:val="21"/>
          <w:szCs w:val="21"/>
        </w:rPr>
        <w:tab/>
        <w:t>n</w:t>
      </w:r>
    </w:p>
    <w:p w14:paraId="4ADE39FF" w14:textId="1E031746" w:rsidR="00D52512" w:rsidRDefault="00D52512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>= 16/20 x100 = 80 %</w:t>
      </w:r>
    </w:p>
    <w:p w14:paraId="532296B3" w14:textId="3AED87E1" w:rsidR="004A6A32" w:rsidRDefault="00DD6D41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 xml:space="preserve">2 </w:t>
      </w:r>
      <w:r w:rsidR="004A6A32">
        <w:rPr>
          <w:rFonts w:ascii="Roboto" w:hAnsi="Roboto"/>
          <w:color w:val="131313"/>
          <w:sz w:val="21"/>
          <w:szCs w:val="21"/>
        </w:rPr>
        <w:t xml:space="preserve">Main meaning </w:t>
      </w:r>
      <w:r w:rsidR="007729E2">
        <w:rPr>
          <w:rFonts w:ascii="Roboto" w:hAnsi="Roboto"/>
          <w:color w:val="131313"/>
          <w:sz w:val="21"/>
          <w:szCs w:val="21"/>
        </w:rPr>
        <w:t xml:space="preserve">is </w:t>
      </w:r>
      <w:r w:rsidR="00324E98">
        <w:rPr>
          <w:rFonts w:ascii="Roboto" w:hAnsi="Roboto"/>
          <w:color w:val="131313"/>
          <w:sz w:val="21"/>
          <w:szCs w:val="21"/>
        </w:rPr>
        <w:t>that</w:t>
      </w:r>
      <w:r w:rsidR="007729E2">
        <w:rPr>
          <w:rFonts w:ascii="Roboto" w:hAnsi="Roboto"/>
          <w:color w:val="131313"/>
          <w:sz w:val="21"/>
          <w:szCs w:val="21"/>
        </w:rPr>
        <w:t xml:space="preserve"> </w:t>
      </w:r>
      <w:r w:rsidR="004A6A32">
        <w:rPr>
          <w:rFonts w:ascii="Roboto" w:hAnsi="Roboto"/>
          <w:color w:val="131313"/>
          <w:sz w:val="21"/>
          <w:szCs w:val="21"/>
        </w:rPr>
        <w:t xml:space="preserve">80 % of entire distribution is less than 10 </w:t>
      </w:r>
      <w:r w:rsidR="00790BCA">
        <w:rPr>
          <w:rFonts w:ascii="Roboto" w:hAnsi="Roboto"/>
          <w:color w:val="131313"/>
          <w:sz w:val="21"/>
          <w:szCs w:val="21"/>
        </w:rPr>
        <w:t>observations</w:t>
      </w:r>
      <w:r w:rsidR="00111021">
        <w:rPr>
          <w:rFonts w:ascii="Roboto" w:hAnsi="Roboto"/>
          <w:color w:val="131313"/>
          <w:sz w:val="21"/>
          <w:szCs w:val="21"/>
        </w:rPr>
        <w:t>.</w:t>
      </w:r>
    </w:p>
    <w:p w14:paraId="2D05FCDA" w14:textId="20FE5E8B" w:rsidR="002B334C" w:rsidRDefault="00324E98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 xml:space="preserve">What is the percentile ranking of </w:t>
      </w:r>
      <w:r w:rsidR="003457A9">
        <w:rPr>
          <w:rFonts w:ascii="Roboto" w:hAnsi="Roboto"/>
          <w:color w:val="131313"/>
          <w:sz w:val="21"/>
          <w:szCs w:val="21"/>
        </w:rPr>
        <w:t xml:space="preserve">value </w:t>
      </w:r>
      <w:r>
        <w:rPr>
          <w:rFonts w:ascii="Roboto" w:hAnsi="Roboto"/>
          <w:color w:val="131313"/>
          <w:sz w:val="21"/>
          <w:szCs w:val="21"/>
        </w:rPr>
        <w:t>11</w:t>
      </w:r>
      <w:r w:rsidR="003457A9">
        <w:rPr>
          <w:rFonts w:ascii="Roboto" w:hAnsi="Roboto"/>
          <w:color w:val="131313"/>
          <w:sz w:val="21"/>
          <w:szCs w:val="21"/>
        </w:rPr>
        <w:t xml:space="preserve"> =?</w:t>
      </w:r>
    </w:p>
    <w:p w14:paraId="79408CBD" w14:textId="7750FB08" w:rsidR="00324E98" w:rsidRDefault="00322A0F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 xml:space="preserve">N = 20 </w:t>
      </w:r>
    </w:p>
    <w:p w14:paraId="4905AE9B" w14:textId="680BB2B6" w:rsidR="00322A0F" w:rsidRDefault="00322A0F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>X =11</w:t>
      </w:r>
    </w:p>
    <w:p w14:paraId="135B7B1D" w14:textId="7C737A03" w:rsidR="00322A0F" w:rsidRDefault="00451E73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 xml:space="preserve">Number of values below x </w:t>
      </w:r>
      <w:r w:rsidR="00AD31FD">
        <w:rPr>
          <w:rFonts w:ascii="Roboto" w:hAnsi="Roboto"/>
          <w:color w:val="131313"/>
          <w:sz w:val="21"/>
          <w:szCs w:val="21"/>
        </w:rPr>
        <w:t xml:space="preserve">= 17 </w:t>
      </w:r>
    </w:p>
    <w:p w14:paraId="5A959A25" w14:textId="19C74E33" w:rsidR="003457A9" w:rsidRDefault="00D309EB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>17/20=100 =85%</w:t>
      </w:r>
    </w:p>
    <w:p w14:paraId="0C33FB49" w14:textId="3ADACBC7" w:rsidR="00D309EB" w:rsidRDefault="00DD6D41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>3 What value exists at percent</w:t>
      </w:r>
      <w:r w:rsidR="001E4054">
        <w:rPr>
          <w:rFonts w:ascii="Roboto" w:hAnsi="Roboto"/>
          <w:color w:val="131313"/>
          <w:sz w:val="21"/>
          <w:szCs w:val="21"/>
        </w:rPr>
        <w:t>ile ranking of 25%?</w:t>
      </w:r>
    </w:p>
    <w:p w14:paraId="019D6AB5" w14:textId="437565C9" w:rsidR="001E4054" w:rsidRDefault="001E4054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>Value</w:t>
      </w:r>
      <w:r w:rsidR="00817891">
        <w:rPr>
          <w:rFonts w:ascii="Roboto" w:hAnsi="Roboto"/>
          <w:color w:val="131313"/>
          <w:sz w:val="21"/>
          <w:szCs w:val="21"/>
        </w:rPr>
        <w:t>(x</w:t>
      </w:r>
      <w:r w:rsidR="00AD3B9B">
        <w:rPr>
          <w:rFonts w:ascii="Roboto" w:hAnsi="Roboto"/>
          <w:color w:val="131313"/>
          <w:sz w:val="21"/>
          <w:szCs w:val="21"/>
        </w:rPr>
        <w:t>) =</w:t>
      </w:r>
      <w:r>
        <w:rPr>
          <w:rFonts w:ascii="Roboto" w:hAnsi="Roboto"/>
          <w:color w:val="131313"/>
          <w:sz w:val="21"/>
          <w:szCs w:val="21"/>
        </w:rPr>
        <w:t xml:space="preserve"> </w:t>
      </w:r>
      <w:r w:rsidR="00EE5132">
        <w:rPr>
          <w:rFonts w:ascii="Roboto" w:hAnsi="Roboto"/>
          <w:color w:val="131313"/>
          <w:sz w:val="21"/>
          <w:szCs w:val="21"/>
        </w:rPr>
        <w:t>Percentile /100 x (n+1)</w:t>
      </w:r>
    </w:p>
    <w:p w14:paraId="285733B9" w14:textId="1CA06CBB" w:rsidR="00EE5132" w:rsidRDefault="00DB026D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noProof/>
          <w:color w:val="131313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260FDBE" wp14:editId="097B9772">
                <wp:simplePos x="0" y="0"/>
                <wp:positionH relativeFrom="column">
                  <wp:posOffset>978828</wp:posOffset>
                </wp:positionH>
                <wp:positionV relativeFrom="paragraph">
                  <wp:posOffset>267970</wp:posOffset>
                </wp:positionV>
                <wp:extent cx="146489" cy="169790"/>
                <wp:effectExtent l="0" t="0" r="25400" b="2095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489" cy="16979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368396" id="Rectangle 3" o:spid="_x0000_s1026" style="position:absolute;margin-left:77.05pt;margin-top:21.1pt;width:11.55pt;height:13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" filled="f" strokecolor="#09101d [484]" strokeweight="1pt"/>
            </w:pict>
          </mc:Fallback>
        </mc:AlternateContent>
      </w:r>
      <w:r w:rsidR="00EE5132">
        <w:rPr>
          <w:rFonts w:ascii="Roboto" w:hAnsi="Roboto"/>
          <w:color w:val="131313"/>
          <w:sz w:val="21"/>
          <w:szCs w:val="21"/>
        </w:rPr>
        <w:t xml:space="preserve">Value </w:t>
      </w:r>
      <w:r w:rsidR="00AD3B9B">
        <w:rPr>
          <w:rFonts w:ascii="Roboto" w:hAnsi="Roboto"/>
          <w:color w:val="131313"/>
          <w:sz w:val="21"/>
          <w:szCs w:val="21"/>
        </w:rPr>
        <w:t>(x)</w:t>
      </w:r>
      <w:r w:rsidR="00EE5132">
        <w:rPr>
          <w:rFonts w:ascii="Roboto" w:hAnsi="Roboto"/>
          <w:color w:val="131313"/>
          <w:sz w:val="21"/>
          <w:szCs w:val="21"/>
        </w:rPr>
        <w:t xml:space="preserve">= </w:t>
      </w:r>
      <w:r w:rsidR="00817891">
        <w:rPr>
          <w:rFonts w:ascii="Roboto" w:hAnsi="Roboto"/>
          <w:color w:val="131313"/>
          <w:sz w:val="21"/>
          <w:szCs w:val="21"/>
        </w:rPr>
        <w:t>25/100(20+1)</w:t>
      </w:r>
      <w:r w:rsidR="00AD3B9B">
        <w:rPr>
          <w:rFonts w:ascii="Roboto" w:hAnsi="Roboto"/>
          <w:color w:val="131313"/>
          <w:sz w:val="21"/>
          <w:szCs w:val="21"/>
        </w:rPr>
        <w:t xml:space="preserve"> =5.2</w:t>
      </w:r>
      <w:r>
        <w:rPr>
          <w:rFonts w:ascii="Roboto" w:hAnsi="Roboto"/>
          <w:color w:val="131313"/>
          <w:sz w:val="21"/>
          <w:szCs w:val="21"/>
        </w:rPr>
        <w:t xml:space="preserve">5 </w:t>
      </w:r>
      <w:r w:rsidR="003E4187">
        <w:rPr>
          <w:rFonts w:ascii="Roboto" w:hAnsi="Roboto"/>
          <w:color w:val="131313"/>
          <w:sz w:val="21"/>
          <w:szCs w:val="21"/>
        </w:rPr>
        <w:t>(Index</w:t>
      </w:r>
      <w:r>
        <w:rPr>
          <w:rFonts w:ascii="Roboto" w:hAnsi="Roboto"/>
          <w:color w:val="131313"/>
          <w:sz w:val="21"/>
          <w:szCs w:val="21"/>
        </w:rPr>
        <w:t xml:space="preserve"> position )</w:t>
      </w:r>
    </w:p>
    <w:p w14:paraId="7443CF11" w14:textId="759B39CC" w:rsidR="00DB026D" w:rsidRDefault="00DB026D" w:rsidP="00DB026D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>Data set {2,2,3,4,5,5,5,6,7,8,8,8,8,8,9,9,10,</w:t>
      </w:r>
      <w:r w:rsidRPr="00BC0FBB">
        <w:rPr>
          <w:rFonts w:ascii="Roboto" w:hAnsi="Roboto"/>
          <w:color w:val="FF0000"/>
          <w:sz w:val="21"/>
          <w:szCs w:val="21"/>
        </w:rPr>
        <w:t>11</w:t>
      </w:r>
      <w:r>
        <w:rPr>
          <w:rFonts w:ascii="Roboto" w:hAnsi="Roboto"/>
          <w:color w:val="131313"/>
          <w:sz w:val="21"/>
          <w:szCs w:val="21"/>
        </w:rPr>
        <w:t>,11,12}</w:t>
      </w:r>
    </w:p>
    <w:p w14:paraId="69CCD6F5" w14:textId="417E483A" w:rsidR="00AD31FD" w:rsidRDefault="003E4187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 xml:space="preserve">5+5/2 = 5 is the value for 25 </w:t>
      </w:r>
      <w:r w:rsidR="000001A6">
        <w:rPr>
          <w:rFonts w:ascii="Roboto" w:hAnsi="Roboto"/>
          <w:color w:val="131313"/>
          <w:sz w:val="21"/>
          <w:szCs w:val="21"/>
        </w:rPr>
        <w:t xml:space="preserve">percentiles </w:t>
      </w:r>
    </w:p>
    <w:p w14:paraId="64B542FA" w14:textId="77777777" w:rsidR="00BE7C38" w:rsidRDefault="00BE7C38">
      <w:pPr>
        <w:rPr>
          <w:rFonts w:ascii="Roboto" w:hAnsi="Roboto"/>
          <w:color w:val="131313"/>
          <w:sz w:val="21"/>
          <w:szCs w:val="21"/>
        </w:rPr>
      </w:pPr>
    </w:p>
    <w:p w14:paraId="148C15FE" w14:textId="77777777" w:rsidR="00463FF9" w:rsidRDefault="00463FF9">
      <w:pPr>
        <w:rPr>
          <w:rFonts w:ascii="Roboto" w:hAnsi="Roboto"/>
          <w:color w:val="131313"/>
          <w:sz w:val="21"/>
          <w:szCs w:val="21"/>
        </w:rPr>
      </w:pPr>
    </w:p>
    <w:p w14:paraId="06096C96" w14:textId="457A16A2" w:rsidR="000001A6" w:rsidRDefault="00C625C0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>4 Try</w:t>
      </w:r>
      <w:r w:rsidR="000001A6">
        <w:rPr>
          <w:rFonts w:ascii="Roboto" w:hAnsi="Roboto"/>
          <w:color w:val="131313"/>
          <w:sz w:val="21"/>
          <w:szCs w:val="21"/>
        </w:rPr>
        <w:t xml:space="preserve"> to find 75 </w:t>
      </w:r>
      <w:r>
        <w:rPr>
          <w:rFonts w:ascii="Roboto" w:hAnsi="Roboto"/>
          <w:color w:val="131313"/>
          <w:sz w:val="21"/>
          <w:szCs w:val="21"/>
        </w:rPr>
        <w:t>percentiles.</w:t>
      </w:r>
    </w:p>
    <w:p w14:paraId="122FCCFA" w14:textId="335277C8" w:rsidR="00C625C0" w:rsidRDefault="00440D19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 xml:space="preserve">Percentile is 75 </w:t>
      </w:r>
    </w:p>
    <w:p w14:paraId="4755A245" w14:textId="6A64C833" w:rsidR="00440D19" w:rsidRDefault="00440D19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>N= 20</w:t>
      </w:r>
    </w:p>
    <w:p w14:paraId="28DB09DA" w14:textId="23ABD487" w:rsidR="00440D19" w:rsidRDefault="00440D19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 xml:space="preserve">Value (X) = </w:t>
      </w:r>
      <w:r w:rsidR="000862FA">
        <w:rPr>
          <w:rFonts w:ascii="Roboto" w:hAnsi="Roboto"/>
          <w:color w:val="131313"/>
          <w:sz w:val="21"/>
          <w:szCs w:val="21"/>
        </w:rPr>
        <w:t>75/100(n+1)</w:t>
      </w:r>
    </w:p>
    <w:p w14:paraId="64F511AC" w14:textId="7318C8C0" w:rsidR="000862FA" w:rsidRDefault="000862FA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>Value(x) = 75/100</w:t>
      </w:r>
      <w:r w:rsidR="00A91976">
        <w:rPr>
          <w:rFonts w:ascii="Roboto" w:hAnsi="Roboto"/>
          <w:color w:val="131313"/>
          <w:sz w:val="21"/>
          <w:szCs w:val="21"/>
        </w:rPr>
        <w:t xml:space="preserve"> (21) = 15.75 is index position.</w:t>
      </w:r>
    </w:p>
    <w:p w14:paraId="25541C18" w14:textId="5C5EEB20" w:rsidR="00F313F4" w:rsidRDefault="00F313F4" w:rsidP="00F313F4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noProof/>
          <w:color w:val="131313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62727B" wp14:editId="17827956">
                <wp:simplePos x="0" y="0"/>
                <wp:positionH relativeFrom="column">
                  <wp:posOffset>1968988</wp:posOffset>
                </wp:positionH>
                <wp:positionV relativeFrom="paragraph">
                  <wp:posOffset>8157</wp:posOffset>
                </wp:positionV>
                <wp:extent cx="205154" cy="169984"/>
                <wp:effectExtent l="0" t="0" r="23495" b="2095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154" cy="169984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B5C13D" id="Rectangle 4" o:spid="_x0000_s1026" style="position:absolute;margin-left:155.05pt;margin-top:.65pt;width:16.15pt;height:13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" filled="f" strokecolor="#09101d [484]" strokeweight="1pt"/>
            </w:pict>
          </mc:Fallback>
        </mc:AlternateContent>
      </w:r>
      <w:r>
        <w:rPr>
          <w:rFonts w:ascii="Roboto" w:hAnsi="Roboto"/>
          <w:color w:val="131313"/>
          <w:sz w:val="21"/>
          <w:szCs w:val="21"/>
        </w:rPr>
        <w:t>Data set {2,2,3,4,5,5,5,6,7,8,8,8,8,8,9,9,10,</w:t>
      </w:r>
      <w:r w:rsidRPr="00F313F4">
        <w:rPr>
          <w:rFonts w:ascii="Roboto" w:hAnsi="Roboto"/>
          <w:sz w:val="21"/>
          <w:szCs w:val="21"/>
        </w:rPr>
        <w:t>11</w:t>
      </w:r>
      <w:r>
        <w:rPr>
          <w:rFonts w:ascii="Roboto" w:hAnsi="Roboto"/>
          <w:color w:val="131313"/>
          <w:sz w:val="21"/>
          <w:szCs w:val="21"/>
        </w:rPr>
        <w:t>,11,12}</w:t>
      </w:r>
    </w:p>
    <w:p w14:paraId="2E1CE872" w14:textId="650F3983" w:rsidR="00F313F4" w:rsidRDefault="00BC1873" w:rsidP="00F313F4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>9+9/2= 9</w:t>
      </w:r>
      <w:r w:rsidR="0003531E">
        <w:rPr>
          <w:rFonts w:ascii="Roboto" w:hAnsi="Roboto"/>
          <w:color w:val="131313"/>
          <w:sz w:val="21"/>
          <w:szCs w:val="21"/>
        </w:rPr>
        <w:t xml:space="preserve"> is x value</w:t>
      </w:r>
    </w:p>
    <w:p w14:paraId="653D5D3E" w14:textId="77777777" w:rsidR="0003531E" w:rsidRDefault="0003531E" w:rsidP="00F313F4">
      <w:pPr>
        <w:rPr>
          <w:rFonts w:ascii="Roboto" w:hAnsi="Roboto"/>
          <w:color w:val="131313"/>
          <w:sz w:val="21"/>
          <w:szCs w:val="21"/>
        </w:rPr>
      </w:pPr>
    </w:p>
    <w:p w14:paraId="6462834F" w14:textId="77777777" w:rsidR="00C625C0" w:rsidRDefault="00C625C0">
      <w:pPr>
        <w:rPr>
          <w:rFonts w:ascii="Roboto" w:hAnsi="Roboto"/>
          <w:color w:val="131313"/>
          <w:sz w:val="21"/>
          <w:szCs w:val="21"/>
        </w:rPr>
      </w:pPr>
    </w:p>
    <w:p w14:paraId="39734B27" w14:textId="77777777" w:rsidR="00C625C0" w:rsidRDefault="00C625C0">
      <w:pPr>
        <w:rPr>
          <w:rFonts w:ascii="Roboto" w:hAnsi="Roboto"/>
          <w:color w:val="131313"/>
          <w:sz w:val="21"/>
          <w:szCs w:val="21"/>
        </w:rPr>
      </w:pPr>
    </w:p>
    <w:p w14:paraId="442D6F5E" w14:textId="77777777" w:rsidR="00871081" w:rsidRDefault="00871081">
      <w:pPr>
        <w:rPr>
          <w:rFonts w:ascii="Roboto" w:hAnsi="Roboto"/>
          <w:color w:val="131313"/>
          <w:sz w:val="21"/>
          <w:szCs w:val="21"/>
        </w:rPr>
      </w:pPr>
    </w:p>
    <w:p w14:paraId="6D5F973C" w14:textId="77777777" w:rsidR="004A7E7B" w:rsidRDefault="004A7E7B">
      <w:pPr>
        <w:rPr>
          <w:rFonts w:ascii="Roboto" w:hAnsi="Roboto"/>
          <w:color w:val="131313"/>
          <w:sz w:val="21"/>
          <w:szCs w:val="21"/>
        </w:rPr>
      </w:pPr>
    </w:p>
    <w:p w14:paraId="6EA83477" w14:textId="77777777" w:rsidR="00E176D6" w:rsidRDefault="00E176D6">
      <w:pPr>
        <w:rPr>
          <w:rFonts w:ascii="Roboto" w:hAnsi="Roboto"/>
          <w:color w:val="131313"/>
          <w:sz w:val="21"/>
          <w:szCs w:val="21"/>
        </w:rPr>
      </w:pPr>
    </w:p>
    <w:p w14:paraId="22366231" w14:textId="77777777" w:rsidR="00523D2B" w:rsidRDefault="00523D2B">
      <w:pPr>
        <w:rPr>
          <w:rFonts w:ascii="Roboto" w:hAnsi="Roboto"/>
          <w:color w:val="131313"/>
          <w:sz w:val="21"/>
          <w:szCs w:val="21"/>
        </w:rPr>
      </w:pPr>
    </w:p>
    <w:p w14:paraId="62836043" w14:textId="77777777" w:rsidR="007E2AD7" w:rsidRDefault="007E2AD7">
      <w:pPr>
        <w:rPr>
          <w:rFonts w:ascii="Roboto" w:hAnsi="Roboto"/>
          <w:color w:val="131313"/>
          <w:sz w:val="21"/>
          <w:szCs w:val="21"/>
        </w:rPr>
      </w:pPr>
    </w:p>
    <w:p w14:paraId="1C24CF3F" w14:textId="1F6B09D3" w:rsidR="00FA502E" w:rsidRDefault="00FA502E">
      <w:pPr>
        <w:rPr>
          <w:rFonts w:ascii="Roboto" w:hAnsi="Roboto"/>
          <w:color w:val="131313"/>
          <w:sz w:val="21"/>
          <w:szCs w:val="21"/>
        </w:rPr>
      </w:pPr>
      <w:r>
        <w:rPr>
          <w:rFonts w:ascii="Roboto" w:hAnsi="Roboto"/>
          <w:color w:val="131313"/>
          <w:sz w:val="21"/>
          <w:szCs w:val="21"/>
        </w:rPr>
        <w:tab/>
      </w:r>
      <w:r w:rsidR="00FF0B6E">
        <w:rPr>
          <w:rFonts w:ascii="Roboto" w:hAnsi="Roboto"/>
          <w:color w:val="131313"/>
          <w:sz w:val="21"/>
          <w:szCs w:val="21"/>
        </w:rPr>
        <w:t xml:space="preserve"> </w:t>
      </w:r>
    </w:p>
    <w:p w14:paraId="50A442AD" w14:textId="77777777" w:rsidR="00FA502E" w:rsidRDefault="00FA502E"/>
    <w:sectPr w:rsidR="00FA50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oNotDisplayPageBoundarie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2MTC1NDA3MjM0sTBX0lEKTi0uzszPAykwqgUAkFxmKSwAAAA="/>
  </w:docVars>
  <w:rsids>
    <w:rsidRoot w:val="000C205E"/>
    <w:rsid w:val="000001A6"/>
    <w:rsid w:val="00013335"/>
    <w:rsid w:val="0003531E"/>
    <w:rsid w:val="000862FA"/>
    <w:rsid w:val="000C205E"/>
    <w:rsid w:val="00111021"/>
    <w:rsid w:val="001E4054"/>
    <w:rsid w:val="00240327"/>
    <w:rsid w:val="002B334C"/>
    <w:rsid w:val="00322A0F"/>
    <w:rsid w:val="00324E98"/>
    <w:rsid w:val="003457A9"/>
    <w:rsid w:val="003E4187"/>
    <w:rsid w:val="00440D19"/>
    <w:rsid w:val="00451E73"/>
    <w:rsid w:val="00463FF9"/>
    <w:rsid w:val="004825DE"/>
    <w:rsid w:val="004A6A32"/>
    <w:rsid w:val="004A7E7B"/>
    <w:rsid w:val="004F2FF9"/>
    <w:rsid w:val="00523D2B"/>
    <w:rsid w:val="005435DC"/>
    <w:rsid w:val="00543BA7"/>
    <w:rsid w:val="005952CF"/>
    <w:rsid w:val="00685FAC"/>
    <w:rsid w:val="007001F3"/>
    <w:rsid w:val="007729E2"/>
    <w:rsid w:val="00790BCA"/>
    <w:rsid w:val="007E2AD7"/>
    <w:rsid w:val="00817891"/>
    <w:rsid w:val="00871081"/>
    <w:rsid w:val="009244DB"/>
    <w:rsid w:val="00A91976"/>
    <w:rsid w:val="00AB2D73"/>
    <w:rsid w:val="00AD2FF7"/>
    <w:rsid w:val="00AD31FD"/>
    <w:rsid w:val="00AD3B9B"/>
    <w:rsid w:val="00BC0FBB"/>
    <w:rsid w:val="00BC1873"/>
    <w:rsid w:val="00BE7C38"/>
    <w:rsid w:val="00C625C0"/>
    <w:rsid w:val="00C95808"/>
    <w:rsid w:val="00CD6CC8"/>
    <w:rsid w:val="00D309EB"/>
    <w:rsid w:val="00D52512"/>
    <w:rsid w:val="00D641C1"/>
    <w:rsid w:val="00DB026D"/>
    <w:rsid w:val="00DD6D41"/>
    <w:rsid w:val="00E176D6"/>
    <w:rsid w:val="00E205E0"/>
    <w:rsid w:val="00E93F2F"/>
    <w:rsid w:val="00EC09D4"/>
    <w:rsid w:val="00EE5132"/>
    <w:rsid w:val="00F313F4"/>
    <w:rsid w:val="00FA502E"/>
    <w:rsid w:val="00FB162E"/>
    <w:rsid w:val="00FF0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0C36A"/>
  <w15:chartTrackingRefBased/>
  <w15:docId w15:val="{CC3EA033-66BA-4847-B544-E4DE185C5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2</Pages>
  <Words>193</Words>
  <Characters>1103</Characters>
  <Application>Microsoft Office Word</Application>
  <DocSecurity>0</DocSecurity>
  <Lines>9</Lines>
  <Paragraphs>2</Paragraphs>
  <ScaleCrop>false</ScaleCrop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 DONGOL</dc:creator>
  <cp:keywords/>
  <dc:description/>
  <cp:lastModifiedBy>Ram DONGOL</cp:lastModifiedBy>
  <cp:revision>55</cp:revision>
  <dcterms:created xsi:type="dcterms:W3CDTF">2023-11-13T09:16:00Z</dcterms:created>
  <dcterms:modified xsi:type="dcterms:W3CDTF">2023-11-14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3a108f-898d-4589-9ebc-7ee3b46df9b8_Enabled">
    <vt:lpwstr>true</vt:lpwstr>
  </property>
  <property fmtid="{D5CDD505-2E9C-101B-9397-08002B2CF9AE}" pid="3" name="MSIP_Label_2a3a108f-898d-4589-9ebc-7ee3b46df9b8_SetDate">
    <vt:lpwstr>2023-11-13T09:17:00Z</vt:lpwstr>
  </property>
  <property fmtid="{D5CDD505-2E9C-101B-9397-08002B2CF9AE}" pid="4" name="MSIP_Label_2a3a108f-898d-4589-9ebc-7ee3b46df9b8_Method">
    <vt:lpwstr>Standard</vt:lpwstr>
  </property>
  <property fmtid="{D5CDD505-2E9C-101B-9397-08002B2CF9AE}" pid="5" name="MSIP_Label_2a3a108f-898d-4589-9ebc-7ee3b46df9b8_Name">
    <vt:lpwstr>Official use only</vt:lpwstr>
  </property>
  <property fmtid="{D5CDD505-2E9C-101B-9397-08002B2CF9AE}" pid="6" name="MSIP_Label_2a3a108f-898d-4589-9ebc-7ee3b46df9b8_SiteId">
    <vt:lpwstr>462ad9ae-d7d9-4206-b874-71b1e079776f</vt:lpwstr>
  </property>
  <property fmtid="{D5CDD505-2E9C-101B-9397-08002B2CF9AE}" pid="7" name="MSIP_Label_2a3a108f-898d-4589-9ebc-7ee3b46df9b8_ActionId">
    <vt:lpwstr>4a9b3591-596f-4af6-8ce6-bcc503767ff5</vt:lpwstr>
  </property>
  <property fmtid="{D5CDD505-2E9C-101B-9397-08002B2CF9AE}" pid="8" name="MSIP_Label_2a3a108f-898d-4589-9ebc-7ee3b46df9b8_ContentBits">
    <vt:lpwstr>0</vt:lpwstr>
  </property>
</Properties>
</file>